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ebastian wala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ebasti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ala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928 Covert Road, Glenview, IL, USA Glenview, IL, USA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walas@lendlink.us</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545300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imo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0/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4/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